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017D" w:rsidRDefault="00614572" w:rsidP="00984150">
      <w:pPr>
        <w:pStyle w:val="BodyText"/>
        <w:spacing w:before="7"/>
        <w:rPr>
          <w:rFonts w:ascii="Times New Roman"/>
          <w:sz w:val="5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584" behindDoc="1" locked="0" layoutInCell="1" allowOverlap="1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59065" cy="9997114"/>
                <wp:effectExtent l="0" t="0" r="14662785" b="23495"/>
                <wp:wrapNone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59065" cy="9997114"/>
                          <a:chOff x="0" y="16"/>
                          <a:chExt cx="12219" cy="15826"/>
                        </a:xfrm>
                        <a:solidFill>
                          <a:srgbClr val="990000"/>
                        </a:solidFill>
                      </wpg:grpSpPr>
                      <pic:pic xmlns:pic="http://schemas.openxmlformats.org/drawingml/2006/picture">
                        <pic:nvPicPr>
                          <pic:cNvPr id="12" name="Picture 25" descr="crayons on colored backgrou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3" y="16"/>
                            <a:ext cx="11756" cy="3145"/>
                          </a:xfrm>
                          <a:prstGeom prst="rect">
                            <a:avLst/>
                          </a:prstGeom>
                          <a:grpFill/>
                          <a:extLst/>
                        </pic:spPr>
                      </pic:pic>
                      <wps:wsp>
                        <wps:cNvPr id="13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510" y="473"/>
                            <a:ext cx="5252" cy="159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6270" y="3240"/>
                            <a:ext cx="5370" cy="11907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  <a:miter lim="800000"/>
                            <a:headEnd/>
                            <a:tailEnd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490" y="485"/>
                            <a:ext cx="11260" cy="0"/>
                          </a:xfrm>
                          <a:prstGeom prst="line">
                            <a:avLst/>
                          </a:prstGeom>
                          <a:grp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/>
                        </wps:spPr>
                        <wps:bodyPr/>
                      </wps:wsp>
                      <wps:wsp>
                        <wps:cNvPr id="18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485" y="480"/>
                            <a:ext cx="0" cy="14870"/>
                          </a:xfrm>
                          <a:prstGeom prst="line">
                            <a:avLst/>
                          </a:prstGeom>
                          <a:grp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/>
                        </wps:spPr>
                        <wps:bodyPr/>
                      </wps:wsp>
                      <wps:wsp>
                        <wps:cNvPr id="19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11755" y="480"/>
                            <a:ext cx="0" cy="14870"/>
                          </a:xfrm>
                          <a:prstGeom prst="line">
                            <a:avLst/>
                          </a:prstGeom>
                          <a:grp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/>
                        </wps:spPr>
                        <wps:bodyPr/>
                      </wps:wsp>
                      <wps:wsp>
                        <wps:cNvPr id="20" name="AutoShape 17"/>
                        <wps:cNvSpPr>
                          <a:spLocks/>
                        </wps:cNvSpPr>
                        <wps:spPr bwMode="auto">
                          <a:xfrm>
                            <a:off x="0" y="15840"/>
                            <a:ext cx="10" cy="2"/>
                          </a:xfrm>
                          <a:custGeom>
                            <a:avLst/>
                            <a:gdLst>
                              <a:gd name="T0" fmla="*/ 480 w 10"/>
                              <a:gd name="T1" fmla="*/ 490 w 10"/>
                              <a:gd name="T2" fmla="*/ 480 w 10"/>
                              <a:gd name="T3" fmla="*/ 49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480" y="-485"/>
                                </a:moveTo>
                                <a:lnTo>
                                  <a:pt x="490" y="-485"/>
                                </a:lnTo>
                                <a:moveTo>
                                  <a:pt x="480" y="-485"/>
                                </a:moveTo>
                                <a:lnTo>
                                  <a:pt x="490" y="-485"/>
                                </a:lnTo>
                              </a:path>
                            </a:pathLst>
                          </a:custGeom>
                          <a:grp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490" y="15355"/>
                            <a:ext cx="11260" cy="0"/>
                          </a:xfrm>
                          <a:prstGeom prst="line">
                            <a:avLst/>
                          </a:prstGeom>
                          <a:grp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/>
                        </wps:spPr>
                        <wps:bodyPr/>
                      </wps:wsp>
                      <wps:wsp>
                        <wps:cNvPr id="22" name="AutoShape 15"/>
                        <wps:cNvSpPr>
                          <a:spLocks/>
                        </wps:cNvSpPr>
                        <wps:spPr bwMode="auto">
                          <a:xfrm>
                            <a:off x="0" y="15840"/>
                            <a:ext cx="10" cy="2"/>
                          </a:xfrm>
                          <a:custGeom>
                            <a:avLst/>
                            <a:gdLst>
                              <a:gd name="T0" fmla="*/ 11750 w 10"/>
                              <a:gd name="T1" fmla="*/ 11760 w 10"/>
                              <a:gd name="T2" fmla="*/ 11750 w 10"/>
                              <a:gd name="T3" fmla="*/ 1176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11750" y="-485"/>
                                </a:moveTo>
                                <a:lnTo>
                                  <a:pt x="11760" y="-485"/>
                                </a:lnTo>
                                <a:moveTo>
                                  <a:pt x="11750" y="-485"/>
                                </a:moveTo>
                                <a:lnTo>
                                  <a:pt x="11760" y="-485"/>
                                </a:lnTo>
                              </a:path>
                            </a:pathLst>
                          </a:custGeom>
                          <a:grp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/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03D49E" id="Group 12" o:spid="_x0000_s1026" style="position:absolute;margin-left:0;margin-top:0;width:610.95pt;height:787.15pt;z-index:-251664896;mso-position-horizontal:left;mso-position-horizontal-relative:page;mso-position-vertical:top;mso-position-vertical-relative:page" coordorigin=",16" coordsize="12219,1582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" o:spid="_x0000_s1027" type="#_x0000_t75" alt="crayons on colored background" style="position:absolute;left:463;top:16;width:11756;height:3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">
                  <v:imagedata r:id="rId6" o:title="crayons on colored background"/>
                </v:shape>
                <v:rect id="Rectangle 24" o:spid="_x0000_s1028" style="position:absolute;left:510;top:473;width:5252;height:1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/>
                <v:rect id="Rectangle 22" o:spid="_x0000_s1029" style="position:absolute;left:6270;top:3240;width:5370;height:11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" filled="f" strokecolor="#c00000" strokeweight="2.25pt"/>
                <v:line id="Line 20" o:spid="_x0000_s1030" style="position:absolute;visibility:visible;mso-wrap-style:square" from="490,485" to="11750,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" strokeweight=".48pt">
                  <v:stroke dashstyle="1 1"/>
                </v:line>
                <v:line id="Line 19" o:spid="_x0000_s1031" style="position:absolute;visibility:visible;mso-wrap-style:square" from="485,480" to="485,15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" strokeweight=".48pt">
                  <v:stroke dashstyle="1 1"/>
                </v:line>
                <v:line id="Line 18" o:spid="_x0000_s1032" style="position:absolute;visibility:visible;mso-wrap-style:square" from="11755,480" to="11755,15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" strokeweight=".48pt">
                  <v:stroke dashstyle="1 1"/>
                </v:line>
                <v:shape id="AutoShape 17" o:spid="_x0000_s1033" style="position:absolute;top:15840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" path="m480,-485r10,m480,-485r10,e" filled="f" strokeweight=".48pt">
                  <v:stroke dashstyle="1 1"/>
                  <v:path arrowok="t" o:connecttype="custom" o:connectlocs="480,0;490,0;480,0;490,0" o:connectangles="0,0,0,0"/>
                </v:shape>
                <v:line id="Line 16" o:spid="_x0000_s1034" style="position:absolute;visibility:visible;mso-wrap-style:square" from="490,15355" to="11750,153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" strokeweight=".48pt">
                  <v:stroke dashstyle="1 1"/>
                </v:line>
                <v:shape id="AutoShape 15" o:spid="_x0000_s1035" style="position:absolute;top:15840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" path="m11750,-485r10,m11750,-485r10,e" filled="f" strokeweight=".48pt">
                  <v:stroke dashstyle="1 1"/>
                  <v:path arrowok="t" o:connecttype="custom" o:connectlocs="11750,0;11760,0;11750,0;11760,0" o:connectangles="0,0,0,0"/>
                </v:shape>
                <w10:wrap anchorx="page" anchory="page"/>
              </v:group>
            </w:pict>
          </mc:Fallback>
        </mc:AlternateContent>
      </w:r>
    </w:p>
    <w:p w:rsidR="00B5017D" w:rsidRDefault="006B1B09" w:rsidP="00984150">
      <w:pPr>
        <w:ind w:left="565"/>
        <w:rPr>
          <w:rFonts w:ascii="Courier New"/>
          <w:b/>
          <w:sz w:val="48"/>
        </w:rPr>
      </w:pPr>
      <w:r>
        <w:rPr>
          <w:rFonts w:ascii="Courier New"/>
          <w:b/>
          <w:color w:val="FFFFFF"/>
          <w:sz w:val="48"/>
        </w:rPr>
        <w:t>4th Grade News</w:t>
      </w:r>
    </w:p>
    <w:p w:rsidR="00B5017D" w:rsidRDefault="006B1B09" w:rsidP="00984150">
      <w:pPr>
        <w:pStyle w:val="Heading1"/>
        <w:spacing w:before="76"/>
        <w:rPr>
          <w:rFonts w:ascii="Courier New"/>
        </w:rPr>
      </w:pPr>
      <w:r>
        <w:rPr>
          <w:b w:val="0"/>
        </w:rPr>
        <w:br w:type="column"/>
      </w:r>
      <w:r w:rsidR="009E3C01">
        <w:rPr>
          <w:rFonts w:ascii="Courier New"/>
          <w:color w:val="FFFFFF"/>
        </w:rPr>
        <w:t>March</w:t>
      </w:r>
      <w:r w:rsidR="00B5197F">
        <w:rPr>
          <w:rFonts w:ascii="Courier New"/>
          <w:color w:val="FFFFFF"/>
        </w:rPr>
        <w:t xml:space="preserve"> 3</w:t>
      </w:r>
      <w:r w:rsidR="00A25DDD">
        <w:rPr>
          <w:rFonts w:ascii="Courier New"/>
          <w:color w:val="FFFFFF"/>
        </w:rPr>
        <w:t>,</w:t>
      </w:r>
      <w:r w:rsidR="00B5197F">
        <w:rPr>
          <w:rFonts w:ascii="Courier New"/>
          <w:color w:val="FFFFFF"/>
        </w:rPr>
        <w:t xml:space="preserve"> </w:t>
      </w:r>
      <w:r w:rsidR="00A25DDD">
        <w:rPr>
          <w:rFonts w:ascii="Courier New"/>
          <w:color w:val="FFFFFF"/>
        </w:rPr>
        <w:t>2020</w:t>
      </w:r>
    </w:p>
    <w:p w:rsidR="00B5017D" w:rsidRDefault="00B5017D" w:rsidP="00984150">
      <w:pPr>
        <w:rPr>
          <w:rFonts w:ascii="Courier New"/>
        </w:rPr>
        <w:sectPr w:rsidR="00B5017D">
          <w:type w:val="continuous"/>
          <w:pgSz w:w="12240" w:h="15840"/>
          <w:pgMar w:top="480" w:right="620" w:bottom="280" w:left="500" w:header="720" w:footer="720" w:gutter="0"/>
          <w:cols w:num="2" w:space="720" w:equalWidth="0">
            <w:col w:w="4710" w:space="2922"/>
            <w:col w:w="3488"/>
          </w:cols>
        </w:sectPr>
      </w:pPr>
    </w:p>
    <w:p w:rsidR="00B5017D" w:rsidRDefault="00B5017D" w:rsidP="00984150">
      <w:pPr>
        <w:pStyle w:val="BodyText"/>
        <w:rPr>
          <w:rFonts w:ascii="Courier New"/>
          <w:b/>
          <w:sz w:val="20"/>
        </w:rPr>
      </w:pPr>
    </w:p>
    <w:p w:rsidR="00B5017D" w:rsidRDefault="00B5017D" w:rsidP="00984150">
      <w:pPr>
        <w:pStyle w:val="BodyText"/>
        <w:rPr>
          <w:rFonts w:ascii="Courier New"/>
          <w:b/>
          <w:sz w:val="20"/>
        </w:rPr>
      </w:pPr>
    </w:p>
    <w:p w:rsidR="00B5017D" w:rsidRDefault="00B5017D" w:rsidP="00984150">
      <w:pPr>
        <w:pStyle w:val="BodyText"/>
        <w:rPr>
          <w:rFonts w:ascii="Courier New"/>
          <w:b/>
          <w:sz w:val="20"/>
        </w:rPr>
      </w:pPr>
    </w:p>
    <w:p w:rsidR="00B5017D" w:rsidRDefault="00B5017D" w:rsidP="00984150">
      <w:pPr>
        <w:jc w:val="center"/>
        <w:rPr>
          <w:rFonts w:ascii="Courier New"/>
          <w:sz w:val="20"/>
        </w:rPr>
        <w:sectPr w:rsidR="00B5017D">
          <w:type w:val="continuous"/>
          <w:pgSz w:w="12240" w:h="15840"/>
          <w:pgMar w:top="480" w:right="620" w:bottom="280" w:left="500" w:header="720" w:footer="720" w:gutter="0"/>
          <w:cols w:space="720"/>
        </w:sectPr>
      </w:pPr>
    </w:p>
    <w:p w:rsidR="00B5017D" w:rsidRDefault="006B1B09" w:rsidP="00EB6062">
      <w:pPr>
        <w:spacing w:before="101"/>
        <w:jc w:val="center"/>
        <w:rPr>
          <w:b/>
          <w:sz w:val="28"/>
        </w:rPr>
      </w:pPr>
      <w:bookmarkStart w:id="0" w:name="_GoBack"/>
      <w:bookmarkEnd w:id="0"/>
      <w:r>
        <w:rPr>
          <w:b/>
          <w:color w:val="C00000"/>
          <w:sz w:val="28"/>
        </w:rPr>
        <w:t>DEAR 4th GRADE FAMILIES</w:t>
      </w:r>
    </w:p>
    <w:p w:rsidR="00B5017D" w:rsidRDefault="003C6C80" w:rsidP="00984150">
      <w:pPr>
        <w:pStyle w:val="BodyText"/>
        <w:spacing w:before="8"/>
        <w:rPr>
          <w:b/>
          <w:sz w:val="31"/>
        </w:rPr>
      </w:pPr>
      <w:r w:rsidRPr="00F400E3">
        <w:rPr>
          <w:rFonts w:ascii="Arial Narrow" w:hAnsi="Arial Narrow"/>
          <w:b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53975</wp:posOffset>
                </wp:positionH>
                <wp:positionV relativeFrom="paragraph">
                  <wp:posOffset>72390</wp:posOffset>
                </wp:positionV>
                <wp:extent cx="3486150" cy="7536894"/>
                <wp:effectExtent l="0" t="0" r="19050" b="2603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6150" cy="753689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4D95F" id="Rectangle 25" o:spid="_x0000_s1026" style="position:absolute;margin-left:4.25pt;margin-top:5.7pt;width:274.5pt;height:593.4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" filled="f" strokecolor="#c00000" strokeweight="2pt"/>
            </w:pict>
          </mc:Fallback>
        </mc:AlternateContent>
      </w:r>
    </w:p>
    <w:p w:rsidR="00B5017D" w:rsidRPr="008215C4" w:rsidRDefault="006B1B09" w:rsidP="00984150">
      <w:pPr>
        <w:pStyle w:val="BodyText"/>
        <w:spacing w:before="1"/>
        <w:ind w:left="185" w:right="38"/>
        <w:rPr>
          <w:rFonts w:ascii="Comic Sans MS" w:hAnsi="Comic Sans MS"/>
        </w:rPr>
      </w:pPr>
      <w:r w:rsidRPr="008215C4">
        <w:rPr>
          <w:rFonts w:ascii="Comic Sans MS" w:hAnsi="Comic Sans MS"/>
          <w:spacing w:val="1"/>
          <w:sz w:val="24"/>
          <w:szCs w:val="24"/>
        </w:rPr>
        <w:t xml:space="preserve">     </w:t>
      </w:r>
      <w:r w:rsidR="00557FD8" w:rsidRPr="008215C4">
        <w:rPr>
          <w:rFonts w:ascii="Comic Sans MS" w:hAnsi="Comic Sans MS"/>
        </w:rPr>
        <w:t xml:space="preserve">Our fourth-graders are </w:t>
      </w:r>
      <w:r w:rsidR="009E3C01">
        <w:rPr>
          <w:rFonts w:ascii="Comic Sans MS" w:hAnsi="Comic Sans MS"/>
        </w:rPr>
        <w:t>making great progress</w:t>
      </w:r>
      <w:r w:rsidR="00557FD8" w:rsidRPr="008215C4">
        <w:rPr>
          <w:rFonts w:ascii="Comic Sans MS" w:hAnsi="Comic Sans MS"/>
        </w:rPr>
        <w:t>!  Here’s what’s happening this month.</w:t>
      </w:r>
    </w:p>
    <w:p w:rsidR="00B5017D" w:rsidRPr="008215C4" w:rsidRDefault="00B5017D" w:rsidP="00984150">
      <w:pPr>
        <w:pStyle w:val="BodyText"/>
        <w:spacing w:before="8"/>
        <w:rPr>
          <w:rFonts w:ascii="Comic Sans MS" w:hAnsi="Comic Sans MS"/>
        </w:rPr>
      </w:pPr>
    </w:p>
    <w:p w:rsidR="00B5017D" w:rsidRPr="008215C4" w:rsidRDefault="00D17FBE" w:rsidP="00984150">
      <w:pPr>
        <w:pStyle w:val="Heading1"/>
        <w:ind w:left="1746"/>
        <w:rPr>
          <w:rFonts w:ascii="Comic Sans MS" w:hAnsi="Comic Sans MS"/>
          <w:color w:val="C00000"/>
        </w:rPr>
      </w:pPr>
      <w:r w:rsidRPr="008215C4">
        <w:rPr>
          <w:rFonts w:ascii="Comic Sans MS" w:hAnsi="Comic Sans MS"/>
          <w:color w:val="C00000"/>
          <w:sz w:val="22"/>
          <w:szCs w:val="22"/>
        </w:rPr>
        <w:t xml:space="preserve">   </w:t>
      </w:r>
      <w:r w:rsidR="00984150">
        <w:rPr>
          <w:rFonts w:ascii="Comic Sans MS" w:hAnsi="Comic Sans MS"/>
          <w:color w:val="C00000"/>
          <w:sz w:val="22"/>
          <w:szCs w:val="22"/>
        </w:rPr>
        <w:t xml:space="preserve">  </w:t>
      </w:r>
      <w:r w:rsidR="006B1B09" w:rsidRPr="008215C4">
        <w:rPr>
          <w:rFonts w:ascii="Comic Sans MS" w:hAnsi="Comic Sans MS"/>
          <w:color w:val="C00000"/>
        </w:rPr>
        <w:t>UPDATES</w:t>
      </w:r>
    </w:p>
    <w:p w:rsidR="00557FD8" w:rsidRPr="008215C4" w:rsidRDefault="00557FD8" w:rsidP="00984150">
      <w:pPr>
        <w:pStyle w:val="ListParagraph"/>
        <w:numPr>
          <w:ilvl w:val="0"/>
          <w:numId w:val="16"/>
        </w:numPr>
        <w:rPr>
          <w:rFonts w:ascii="Comic Sans MS" w:hAnsi="Comic Sans MS" w:cs="Arial"/>
        </w:rPr>
      </w:pPr>
      <w:r w:rsidRPr="008215C4">
        <w:rPr>
          <w:rFonts w:ascii="Comic Sans MS" w:hAnsi="Comic Sans MS" w:cs="Arial"/>
        </w:rPr>
        <w:t>A big thank-you to our wonderful PTA</w:t>
      </w:r>
      <w:r w:rsidR="009E3C01">
        <w:rPr>
          <w:rFonts w:ascii="Comic Sans MS" w:hAnsi="Comic Sans MS" w:cs="Arial"/>
        </w:rPr>
        <w:t xml:space="preserve"> for making Student Appreciation Week truly special.  The students were amazed at the Clap-In and had a fun time dressing in super-hero shirts and super-power colors.  They loved the positive notes and the goodie bags.  Mrs. Graziano and the PTA created a fabulous Family Fun night to cap off Student Appreciation week. Great activities and lots of fun! </w:t>
      </w:r>
      <w:r w:rsidR="00D17FBE" w:rsidRPr="008215C4">
        <w:rPr>
          <w:rFonts w:ascii="Comic Sans MS" w:hAnsi="Comic Sans MS" w:cs="Arial"/>
          <w:b/>
        </w:rPr>
        <w:t>A reminder:</w:t>
      </w:r>
      <w:r w:rsidR="00D17FBE" w:rsidRPr="008215C4">
        <w:rPr>
          <w:rFonts w:ascii="Comic Sans MS" w:hAnsi="Comic Sans MS" w:cs="Arial"/>
        </w:rPr>
        <w:t xml:space="preserve"> the next PTA meeting is Thursday, </w:t>
      </w:r>
      <w:r w:rsidR="009E3C01">
        <w:rPr>
          <w:rFonts w:ascii="Comic Sans MS" w:hAnsi="Comic Sans MS" w:cs="Arial"/>
        </w:rPr>
        <w:t>March 5</w:t>
      </w:r>
      <w:r w:rsidR="00D17FBE" w:rsidRPr="008215C4">
        <w:rPr>
          <w:rFonts w:ascii="Comic Sans MS" w:hAnsi="Comic Sans MS" w:cs="Arial"/>
        </w:rPr>
        <w:t>, at 7:00.</w:t>
      </w:r>
    </w:p>
    <w:p w:rsidR="009E3C01" w:rsidRDefault="009E3C01" w:rsidP="00984150">
      <w:pPr>
        <w:pStyle w:val="ListParagraph"/>
        <w:numPr>
          <w:ilvl w:val="0"/>
          <w:numId w:val="16"/>
        </w:numPr>
        <w:rPr>
          <w:rFonts w:ascii="Comic Sans MS" w:hAnsi="Comic Sans MS" w:cs="Arial"/>
        </w:rPr>
      </w:pPr>
      <w:r>
        <w:rPr>
          <w:rFonts w:ascii="Comic Sans MS" w:hAnsi="Comic Sans MS" w:cs="Arial"/>
        </w:rPr>
        <w:t xml:space="preserve">Our fourth-graders will be attending the Lakeview Musical </w:t>
      </w:r>
      <w:r w:rsidR="00984150">
        <w:rPr>
          <w:rFonts w:ascii="Comic Sans MS" w:hAnsi="Comic Sans MS" w:cs="Arial"/>
        </w:rPr>
        <w:t xml:space="preserve">on </w:t>
      </w:r>
      <w:r>
        <w:rPr>
          <w:rFonts w:ascii="Comic Sans MS" w:hAnsi="Comic Sans MS" w:cs="Arial"/>
        </w:rPr>
        <w:t>Thursday morning, March 5, and the Hale Farm field trip on March 11.</w:t>
      </w:r>
    </w:p>
    <w:p w:rsidR="00984150" w:rsidRDefault="009E3C01" w:rsidP="00984150">
      <w:pPr>
        <w:pStyle w:val="ListParagraph"/>
        <w:numPr>
          <w:ilvl w:val="0"/>
          <w:numId w:val="16"/>
        </w:numPr>
        <w:rPr>
          <w:rFonts w:ascii="Comic Sans MS" w:hAnsi="Comic Sans MS" w:cs="Arial"/>
        </w:rPr>
      </w:pPr>
      <w:r>
        <w:rPr>
          <w:rFonts w:ascii="Comic Sans MS" w:hAnsi="Comic Sans MS" w:cs="Arial"/>
        </w:rPr>
        <w:t xml:space="preserve">KidScript comes to perform </w:t>
      </w:r>
      <w:r w:rsidR="00984150">
        <w:rPr>
          <w:rFonts w:ascii="Comic Sans MS" w:hAnsi="Comic Sans MS" w:cs="Arial"/>
        </w:rPr>
        <w:t>plays written by two of our talented writers on March 13.</w:t>
      </w:r>
    </w:p>
    <w:p w:rsidR="00D17FBE" w:rsidRPr="00984150" w:rsidRDefault="00984150" w:rsidP="00984150">
      <w:pPr>
        <w:ind w:left="360"/>
        <w:rPr>
          <w:rFonts w:ascii="Comic Sans MS" w:hAnsi="Comic Sans MS" w:cs="Arial"/>
        </w:rPr>
      </w:pPr>
      <w:r>
        <w:rPr>
          <w:rFonts w:ascii="Comic Sans MS" w:hAnsi="Comic Sans MS" w:cs="Arial"/>
        </w:rPr>
        <w:t>And there is more… March is a very busy month!</w:t>
      </w:r>
      <w:r w:rsidR="009E3C01" w:rsidRPr="00984150">
        <w:rPr>
          <w:rFonts w:ascii="Comic Sans MS" w:hAnsi="Comic Sans MS" w:cs="Arial"/>
        </w:rPr>
        <w:t xml:space="preserve"> </w:t>
      </w:r>
    </w:p>
    <w:p w:rsidR="00B5017D" w:rsidRPr="008215C4" w:rsidRDefault="00F541F7" w:rsidP="00984150">
      <w:pPr>
        <w:spacing w:before="110"/>
        <w:rPr>
          <w:rFonts w:ascii="Comic Sans MS" w:hAnsi="Comic Sans MS"/>
          <w:b/>
          <w:sz w:val="28"/>
          <w:szCs w:val="28"/>
        </w:rPr>
      </w:pPr>
      <w:r w:rsidRPr="008215C4">
        <w:rPr>
          <w:rFonts w:ascii="Comic Sans MS" w:hAnsi="Comic Sans MS"/>
          <w:b/>
          <w:color w:val="C00000"/>
        </w:rPr>
        <w:t xml:space="preserve">           </w:t>
      </w:r>
      <w:r w:rsidR="006B1B09" w:rsidRPr="008215C4">
        <w:rPr>
          <w:rFonts w:ascii="Comic Sans MS" w:hAnsi="Comic Sans MS"/>
          <w:b/>
          <w:color w:val="C00000"/>
          <w:sz w:val="28"/>
          <w:szCs w:val="28"/>
        </w:rPr>
        <w:t xml:space="preserve">NEWS FROM THE TEAM </w:t>
      </w:r>
    </w:p>
    <w:p w:rsidR="00B5017D" w:rsidRPr="00984150" w:rsidRDefault="006B1B09" w:rsidP="00984150">
      <w:pPr>
        <w:spacing w:before="284"/>
        <w:ind w:left="1822"/>
        <w:rPr>
          <w:rFonts w:ascii="Comic Sans MS" w:hAnsi="Comic Sans MS"/>
          <w:b/>
          <w:sz w:val="24"/>
          <w:szCs w:val="24"/>
        </w:rPr>
      </w:pPr>
      <w:r w:rsidRPr="008215C4">
        <w:rPr>
          <w:rFonts w:ascii="Comic Sans MS" w:hAnsi="Comic Sans MS"/>
          <w:b/>
          <w:color w:val="1E1EC1"/>
          <w:sz w:val="24"/>
          <w:szCs w:val="24"/>
        </w:rPr>
        <w:t>BONK'S BULLETIN</w:t>
      </w:r>
    </w:p>
    <w:p w:rsidR="008215C4" w:rsidRPr="008215C4" w:rsidRDefault="006B1B09" w:rsidP="00984150">
      <w:pPr>
        <w:pStyle w:val="BodyText"/>
        <w:ind w:left="185" w:right="16"/>
        <w:rPr>
          <w:rFonts w:ascii="Comic Sans MS" w:hAnsi="Comic Sans MS"/>
          <w:b/>
          <w:color w:val="C00000"/>
        </w:rPr>
      </w:pPr>
      <w:r w:rsidRPr="008215C4">
        <w:rPr>
          <w:rFonts w:ascii="Comic Sans MS" w:hAnsi="Comic Sans MS"/>
          <w:b/>
          <w:color w:val="C00000"/>
        </w:rPr>
        <w:t xml:space="preserve">READING: </w:t>
      </w:r>
      <w:r w:rsidR="002430CF" w:rsidRPr="008215C4">
        <w:rPr>
          <w:rFonts w:ascii="Comic Sans MS" w:hAnsi="Comic Sans MS" w:cs="Arial"/>
          <w:color w:val="222222"/>
          <w:shd w:val="clear" w:color="auto" w:fill="FFFFFF"/>
        </w:rPr>
        <w:t xml:space="preserve">Our students are continuing to grow in all aspects of our reading curriculum.  I hope the letter I sent out was helpful.  There is a copy of it on our web site under </w:t>
      </w:r>
      <w:r w:rsidR="002430CF" w:rsidRPr="008215C4">
        <w:rPr>
          <w:rFonts w:ascii="Comic Sans MS" w:hAnsi="Comic Sans MS" w:cs="Arial"/>
          <w:i/>
          <w:color w:val="222222"/>
          <w:shd w:val="clear" w:color="auto" w:fill="FFFFFF"/>
        </w:rPr>
        <w:t>Mr. Bonk.</w:t>
      </w:r>
    </w:p>
    <w:p w:rsidR="002C68DC" w:rsidRDefault="002C68DC" w:rsidP="002C68DC">
      <w:pPr>
        <w:spacing w:before="240"/>
        <w:rPr>
          <w:rFonts w:ascii="Comic Sans MS" w:hAnsi="Comic Sans MS"/>
          <w:b/>
          <w:color w:val="2E7A3D"/>
          <w:sz w:val="24"/>
          <w:szCs w:val="24"/>
        </w:rPr>
      </w:pPr>
    </w:p>
    <w:p w:rsidR="00B5017D" w:rsidRPr="008215C4" w:rsidRDefault="006B1B09" w:rsidP="00984150">
      <w:pPr>
        <w:spacing w:before="240"/>
        <w:ind w:left="1572"/>
        <w:rPr>
          <w:rFonts w:ascii="Comic Sans MS" w:hAnsi="Comic Sans MS"/>
          <w:b/>
          <w:sz w:val="24"/>
          <w:szCs w:val="24"/>
        </w:rPr>
      </w:pPr>
      <w:r w:rsidRPr="008215C4">
        <w:rPr>
          <w:rFonts w:ascii="Comic Sans MS" w:hAnsi="Comic Sans MS"/>
          <w:b/>
          <w:color w:val="2E7A3D"/>
          <w:sz w:val="24"/>
          <w:szCs w:val="24"/>
        </w:rPr>
        <w:t>HAINES'S HIGHLIGHTS</w:t>
      </w:r>
    </w:p>
    <w:p w:rsidR="002C68DC" w:rsidRDefault="006B1B09" w:rsidP="00984150">
      <w:pPr>
        <w:pStyle w:val="BodyText"/>
        <w:ind w:left="185" w:right="89"/>
        <w:rPr>
          <w:rFonts w:ascii="Comic Sans MS" w:hAnsi="Comic Sans MS"/>
        </w:rPr>
      </w:pPr>
      <w:r w:rsidRPr="008215C4">
        <w:rPr>
          <w:rFonts w:ascii="Comic Sans MS" w:hAnsi="Comic Sans MS"/>
          <w:b/>
          <w:color w:val="AA3F00"/>
        </w:rPr>
        <w:t xml:space="preserve">WRITING: </w:t>
      </w:r>
      <w:r w:rsidR="003C6C80" w:rsidRPr="008215C4">
        <w:rPr>
          <w:rFonts w:ascii="Comic Sans MS" w:hAnsi="Comic Sans MS"/>
        </w:rPr>
        <w:t>Our students are working daily on grammar and spelling</w:t>
      </w:r>
      <w:r w:rsidR="00DF4E23" w:rsidRPr="008215C4">
        <w:rPr>
          <w:rFonts w:ascii="Comic Sans MS" w:hAnsi="Comic Sans MS"/>
        </w:rPr>
        <w:t xml:space="preserve">, </w:t>
      </w:r>
      <w:r w:rsidR="00D17FBE" w:rsidRPr="008215C4">
        <w:rPr>
          <w:rFonts w:ascii="Comic Sans MS" w:hAnsi="Comic Sans MS"/>
        </w:rPr>
        <w:t>as well as figurative language and vocabulary.</w:t>
      </w:r>
      <w:r w:rsidR="002C68DC">
        <w:rPr>
          <w:rFonts w:ascii="Comic Sans MS" w:hAnsi="Comic Sans MS"/>
        </w:rPr>
        <w:t xml:space="preserve">                                </w:t>
      </w:r>
      <w:r w:rsidR="00D17FBE" w:rsidRPr="008215C4">
        <w:rPr>
          <w:rFonts w:ascii="Comic Sans MS" w:hAnsi="Comic Sans MS"/>
        </w:rPr>
        <w:t xml:space="preserve"> </w:t>
      </w:r>
    </w:p>
    <w:p w:rsidR="002C68DC" w:rsidRDefault="002C68DC" w:rsidP="00984150">
      <w:pPr>
        <w:pStyle w:val="BodyText"/>
        <w:ind w:left="185" w:right="89"/>
        <w:rPr>
          <w:rFonts w:ascii="Comic Sans MS" w:hAnsi="Comic Sans MS"/>
        </w:rPr>
      </w:pPr>
    </w:p>
    <w:p w:rsidR="002C68DC" w:rsidRDefault="002C68DC" w:rsidP="00984150">
      <w:pPr>
        <w:pStyle w:val="BodyText"/>
        <w:ind w:left="185" w:right="89"/>
        <w:rPr>
          <w:rFonts w:ascii="Comic Sans MS" w:hAnsi="Comic Sans MS"/>
        </w:rPr>
      </w:pPr>
    </w:p>
    <w:p w:rsidR="002C68DC" w:rsidRDefault="002C68DC" w:rsidP="002C68DC">
      <w:pPr>
        <w:pStyle w:val="BodyText"/>
        <w:ind w:left="185" w:right="89"/>
        <w:rPr>
          <w:rFonts w:ascii="Comic Sans MS" w:hAnsi="Comic Sans MS"/>
        </w:rPr>
      </w:pPr>
    </w:p>
    <w:p w:rsidR="002C68DC" w:rsidRDefault="002C68DC" w:rsidP="002C68DC">
      <w:pPr>
        <w:pStyle w:val="BodyText"/>
        <w:ind w:left="185" w:right="89"/>
        <w:rPr>
          <w:rFonts w:ascii="Comic Sans MS" w:hAnsi="Comic Sans MS"/>
        </w:rPr>
      </w:pPr>
    </w:p>
    <w:p w:rsidR="00C06B0C" w:rsidRPr="008215C4" w:rsidRDefault="002C68DC" w:rsidP="002C68DC">
      <w:pPr>
        <w:pStyle w:val="BodyText"/>
        <w:ind w:left="185" w:right="89"/>
        <w:rPr>
          <w:rFonts w:ascii="Comic Sans MS" w:hAnsi="Comic Sans MS"/>
        </w:rPr>
      </w:pPr>
      <w:r>
        <w:rPr>
          <w:rFonts w:ascii="Comic Sans MS" w:hAnsi="Comic Sans MS"/>
        </w:rPr>
        <w:t xml:space="preserve">     </w:t>
      </w:r>
      <w:r w:rsidR="00D17FBE" w:rsidRPr="008215C4">
        <w:rPr>
          <w:rFonts w:ascii="Comic Sans MS" w:hAnsi="Comic Sans MS"/>
        </w:rPr>
        <w:t>T</w:t>
      </w:r>
      <w:r w:rsidR="00DF4E23" w:rsidRPr="008215C4">
        <w:rPr>
          <w:rFonts w:ascii="Comic Sans MS" w:hAnsi="Comic Sans MS"/>
        </w:rPr>
        <w:t>hey</w:t>
      </w:r>
      <w:r w:rsidR="00D17FBE" w:rsidRPr="008215C4">
        <w:rPr>
          <w:rFonts w:ascii="Comic Sans MS" w:hAnsi="Comic Sans MS"/>
        </w:rPr>
        <w:t xml:space="preserve"> also</w:t>
      </w:r>
      <w:r w:rsidR="00DF4E23" w:rsidRPr="008215C4">
        <w:rPr>
          <w:rFonts w:ascii="Comic Sans MS" w:hAnsi="Comic Sans MS"/>
        </w:rPr>
        <w:t xml:space="preserve"> continue to do a variety of </w:t>
      </w:r>
      <w:r w:rsidR="000E51EF" w:rsidRPr="008215C4">
        <w:rPr>
          <w:rFonts w:ascii="Comic Sans MS" w:hAnsi="Comic Sans MS"/>
        </w:rPr>
        <w:t>short writing activities. Additionally, our writing focus for this quarter is on</w:t>
      </w:r>
      <w:r w:rsidR="00984150">
        <w:rPr>
          <w:rFonts w:ascii="Comic Sans MS" w:hAnsi="Comic Sans MS"/>
        </w:rPr>
        <w:t xml:space="preserve"> </w:t>
      </w:r>
      <w:r w:rsidR="00041647" w:rsidRPr="008215C4">
        <w:rPr>
          <w:rFonts w:ascii="Comic Sans MS" w:hAnsi="Comic Sans MS"/>
        </w:rPr>
        <w:t xml:space="preserve">informational </w:t>
      </w:r>
      <w:r w:rsidR="000E51EF" w:rsidRPr="008215C4">
        <w:rPr>
          <w:rFonts w:ascii="Comic Sans MS" w:hAnsi="Comic Sans MS"/>
        </w:rPr>
        <w:t xml:space="preserve">writing. </w:t>
      </w:r>
      <w:r w:rsidR="00F7766A" w:rsidRPr="008215C4">
        <w:rPr>
          <w:rFonts w:ascii="Comic Sans MS" w:hAnsi="Comic Sans MS"/>
        </w:rPr>
        <w:t xml:space="preserve">Coming up on March 13 is the KidScript presentation.  </w:t>
      </w:r>
      <w:r w:rsidR="00AA21B1">
        <w:rPr>
          <w:rFonts w:ascii="Comic Sans MS" w:hAnsi="Comic Sans MS"/>
        </w:rPr>
        <w:t xml:space="preserve">Our students worked hard on these, and </w:t>
      </w:r>
      <w:r w:rsidR="00F7766A" w:rsidRPr="008215C4">
        <w:rPr>
          <w:rFonts w:ascii="Comic Sans MS" w:hAnsi="Comic Sans MS"/>
        </w:rPr>
        <w:t xml:space="preserve">I’m so excited to see the stories </w:t>
      </w:r>
      <w:r w:rsidR="00D17FBE" w:rsidRPr="008215C4">
        <w:rPr>
          <w:rFonts w:ascii="Comic Sans MS" w:hAnsi="Comic Sans MS"/>
        </w:rPr>
        <w:t xml:space="preserve">that </w:t>
      </w:r>
      <w:r w:rsidR="00AA21B1">
        <w:rPr>
          <w:rFonts w:ascii="Comic Sans MS" w:hAnsi="Comic Sans MS"/>
        </w:rPr>
        <w:t xml:space="preserve">the </w:t>
      </w:r>
      <w:r w:rsidR="00D17FBE" w:rsidRPr="008215C4">
        <w:rPr>
          <w:rFonts w:ascii="Comic Sans MS" w:hAnsi="Comic Sans MS"/>
        </w:rPr>
        <w:t>Magic Theater</w:t>
      </w:r>
      <w:r w:rsidR="00F7766A" w:rsidRPr="008215C4">
        <w:rPr>
          <w:rFonts w:ascii="Comic Sans MS" w:hAnsi="Comic Sans MS"/>
        </w:rPr>
        <w:t xml:space="preserve"> chose to perform!</w:t>
      </w:r>
    </w:p>
    <w:p w:rsidR="000E51EF" w:rsidRPr="008215C4" w:rsidRDefault="000E51EF" w:rsidP="00984150">
      <w:pPr>
        <w:pStyle w:val="BodyText"/>
        <w:ind w:left="185" w:right="89" w:firstLine="6"/>
        <w:rPr>
          <w:rFonts w:ascii="Comic Sans MS" w:hAnsi="Comic Sans MS"/>
        </w:rPr>
      </w:pPr>
    </w:p>
    <w:p w:rsidR="002430CF" w:rsidRPr="008215C4" w:rsidRDefault="006B1B09" w:rsidP="00984150">
      <w:pPr>
        <w:pStyle w:val="BodyText"/>
        <w:ind w:left="185" w:right="89" w:firstLine="6"/>
        <w:rPr>
          <w:rFonts w:ascii="Comic Sans MS" w:hAnsi="Comic Sans MS"/>
        </w:rPr>
      </w:pPr>
      <w:r w:rsidRPr="008215C4">
        <w:rPr>
          <w:rFonts w:ascii="Comic Sans MS" w:hAnsi="Comic Sans MS"/>
          <w:b/>
          <w:color w:val="C00000"/>
        </w:rPr>
        <w:t xml:space="preserve">SOCIAL STUDIES: </w:t>
      </w:r>
      <w:r w:rsidR="00B37A1B" w:rsidRPr="008215C4">
        <w:rPr>
          <w:rFonts w:ascii="Comic Sans MS" w:hAnsi="Comic Sans MS"/>
        </w:rPr>
        <w:t xml:space="preserve">This quarter we will be concentrating on Ohio history from the </w:t>
      </w:r>
      <w:r w:rsidR="00AA21B1">
        <w:rPr>
          <w:rFonts w:ascii="Comic Sans MS" w:hAnsi="Comic Sans MS"/>
        </w:rPr>
        <w:t xml:space="preserve">time of the </w:t>
      </w:r>
      <w:r w:rsidR="00B37A1B" w:rsidRPr="008215C4">
        <w:rPr>
          <w:rFonts w:ascii="Comic Sans MS" w:hAnsi="Comic Sans MS"/>
        </w:rPr>
        <w:t>13 colonies through the Civil War</w:t>
      </w:r>
      <w:r w:rsidR="00AA21B1">
        <w:rPr>
          <w:rFonts w:ascii="Comic Sans MS" w:hAnsi="Comic Sans MS"/>
        </w:rPr>
        <w:t xml:space="preserve"> as we explore government</w:t>
      </w:r>
      <w:r w:rsidR="00984150">
        <w:rPr>
          <w:rFonts w:ascii="Comic Sans MS" w:hAnsi="Comic Sans MS"/>
        </w:rPr>
        <w:t xml:space="preserve"> and economics.</w:t>
      </w:r>
      <w:r w:rsidR="00D17FBE" w:rsidRPr="008215C4">
        <w:rPr>
          <w:rFonts w:ascii="Comic Sans MS" w:hAnsi="Comic Sans MS"/>
        </w:rPr>
        <w:t xml:space="preserve"> We continue to use </w:t>
      </w:r>
      <w:r w:rsidR="002430CF" w:rsidRPr="008215C4">
        <w:rPr>
          <w:rFonts w:ascii="Comic Sans MS" w:hAnsi="Comic Sans MS"/>
        </w:rPr>
        <w:t>timelines, primary and secondary sources and will perform research in conjunction with</w:t>
      </w:r>
      <w:r w:rsidR="008215C4">
        <w:rPr>
          <w:rFonts w:ascii="Comic Sans MS" w:hAnsi="Comic Sans MS"/>
        </w:rPr>
        <w:t xml:space="preserve"> </w:t>
      </w:r>
      <w:r w:rsidR="002430CF" w:rsidRPr="008215C4">
        <w:rPr>
          <w:rFonts w:ascii="Comic Sans MS" w:hAnsi="Comic Sans MS"/>
        </w:rPr>
        <w:t xml:space="preserve">our writing </w:t>
      </w:r>
      <w:r w:rsidR="008215C4">
        <w:rPr>
          <w:rFonts w:ascii="Comic Sans MS" w:hAnsi="Comic Sans MS"/>
        </w:rPr>
        <w:t>curriculum</w:t>
      </w:r>
      <w:r w:rsidR="002430CF" w:rsidRPr="008215C4">
        <w:rPr>
          <w:rFonts w:ascii="Comic Sans MS" w:hAnsi="Comic Sans MS"/>
        </w:rPr>
        <w:t>.</w:t>
      </w:r>
      <w:r w:rsidR="00984150">
        <w:rPr>
          <w:rFonts w:ascii="Comic Sans MS" w:hAnsi="Comic Sans MS"/>
        </w:rPr>
        <w:t xml:space="preserve"> Hale Farm is an excellent learning opportunity to see how pioneers lived, learn about economics in the 1800s</w:t>
      </w:r>
      <w:r w:rsidR="00D62AD5">
        <w:rPr>
          <w:rFonts w:ascii="Comic Sans MS" w:hAnsi="Comic Sans MS"/>
        </w:rPr>
        <w:t>, and learn some more about Ohio’s history.</w:t>
      </w:r>
    </w:p>
    <w:p w:rsidR="002430CF" w:rsidRPr="008215C4" w:rsidRDefault="002430CF" w:rsidP="00984150">
      <w:pPr>
        <w:pStyle w:val="Heading2"/>
        <w:ind w:left="0"/>
        <w:rPr>
          <w:rFonts w:ascii="Comic Sans MS" w:hAnsi="Comic Sans MS"/>
          <w:color w:val="C00000"/>
        </w:rPr>
      </w:pPr>
    </w:p>
    <w:p w:rsidR="008670EF" w:rsidRDefault="000E51EF" w:rsidP="00984150">
      <w:pPr>
        <w:pStyle w:val="Heading2"/>
        <w:rPr>
          <w:rFonts w:ascii="Comic Sans MS" w:hAnsi="Comic Sans MS" w:cs="Arial"/>
          <w:b w:val="0"/>
          <w:bCs w:val="0"/>
          <w:color w:val="222222"/>
          <w:shd w:val="clear" w:color="auto" w:fill="FFFFFF"/>
        </w:rPr>
      </w:pPr>
      <w:r w:rsidRPr="008215C4">
        <w:rPr>
          <w:rFonts w:ascii="Comic Sans MS" w:hAnsi="Comic Sans MS"/>
          <w:color w:val="C00000"/>
        </w:rPr>
        <w:t xml:space="preserve">SCIENCE: </w:t>
      </w:r>
      <w:r w:rsidR="00D8098E" w:rsidRPr="008215C4">
        <w:rPr>
          <w:rFonts w:ascii="Comic Sans MS" w:hAnsi="Comic Sans MS" w:cs="Arial"/>
          <w:b w:val="0"/>
          <w:bCs w:val="0"/>
          <w:color w:val="222222"/>
          <w:shd w:val="clear" w:color="auto" w:fill="FFFFFF"/>
        </w:rPr>
        <w:t xml:space="preserve">Last quarter we started our unit on our changing Earth.  We will finish that unit and continue on with the fossil record this quarter. </w:t>
      </w:r>
    </w:p>
    <w:p w:rsidR="008215C4" w:rsidRPr="008215C4" w:rsidRDefault="008215C4" w:rsidP="00984150">
      <w:pPr>
        <w:pStyle w:val="Heading2"/>
        <w:rPr>
          <w:rFonts w:ascii="Comic Sans MS" w:hAnsi="Comic Sans MS" w:cs="Arial"/>
          <w:b w:val="0"/>
          <w:bCs w:val="0"/>
          <w:color w:val="222222"/>
          <w:shd w:val="clear" w:color="auto" w:fill="FFFFFF"/>
        </w:rPr>
      </w:pPr>
    </w:p>
    <w:p w:rsidR="00B5017D" w:rsidRPr="008215C4" w:rsidRDefault="006B1B09" w:rsidP="00984150">
      <w:pPr>
        <w:pStyle w:val="Heading2"/>
        <w:spacing w:before="176"/>
        <w:ind w:left="1692"/>
        <w:rPr>
          <w:rFonts w:ascii="Comic Sans MS" w:hAnsi="Comic Sans MS"/>
          <w:sz w:val="24"/>
          <w:szCs w:val="24"/>
        </w:rPr>
      </w:pPr>
      <w:r w:rsidRPr="008215C4">
        <w:rPr>
          <w:rFonts w:ascii="Comic Sans MS" w:hAnsi="Comic Sans MS"/>
          <w:color w:val="FF2B94"/>
          <w:sz w:val="24"/>
          <w:szCs w:val="24"/>
        </w:rPr>
        <w:t>KREINER'S KORNER</w:t>
      </w:r>
    </w:p>
    <w:p w:rsidR="00200C7F" w:rsidRPr="008215C4" w:rsidRDefault="006B1B09" w:rsidP="00984150">
      <w:pPr>
        <w:pStyle w:val="NormalWeb"/>
        <w:spacing w:before="0" w:beforeAutospacing="0" w:after="0" w:afterAutospacing="0"/>
        <w:ind w:left="180"/>
        <w:rPr>
          <w:rFonts w:ascii="Comic Sans MS" w:hAnsi="Comic Sans MS" w:cs="Arial"/>
          <w:color w:val="000000"/>
          <w:sz w:val="22"/>
          <w:szCs w:val="22"/>
        </w:rPr>
      </w:pPr>
      <w:r w:rsidRPr="008215C4">
        <w:rPr>
          <w:rFonts w:ascii="Comic Sans MS" w:hAnsi="Comic Sans MS"/>
          <w:b/>
          <w:color w:val="C00000"/>
          <w:sz w:val="22"/>
          <w:szCs w:val="22"/>
        </w:rPr>
        <w:t>MATH:</w:t>
      </w:r>
      <w:r w:rsidRPr="008215C4">
        <w:rPr>
          <w:rFonts w:ascii="Comic Sans MS" w:hAnsi="Comic Sans MS"/>
          <w:b/>
          <w:sz w:val="22"/>
          <w:szCs w:val="22"/>
        </w:rPr>
        <w:t xml:space="preserve"> </w:t>
      </w:r>
      <w:r w:rsidR="009D443C" w:rsidRPr="008215C4">
        <w:rPr>
          <w:rFonts w:ascii="Comic Sans MS" w:hAnsi="Comic Sans MS"/>
          <w:b/>
          <w:sz w:val="22"/>
          <w:szCs w:val="22"/>
        </w:rPr>
        <w:t xml:space="preserve"> </w:t>
      </w:r>
      <w:r w:rsidR="00D62AD5">
        <w:rPr>
          <w:rFonts w:ascii="Comic Sans MS" w:hAnsi="Comic Sans MS" w:cs="Arial"/>
          <w:color w:val="000000"/>
          <w:sz w:val="22"/>
          <w:szCs w:val="22"/>
        </w:rPr>
        <w:t xml:space="preserve">This quarter the word is FRACTIONS! Our students are learning the vocabulary and concepts of parts of a whole, equivalent fractions, comparing fractions, and more.  They will also be learning about decimals.  These are difficult concepts for fourth-graders.  Any practice they can get at home will be beneficial.  Fractions are used in cooking, measuring and music, and money is a great way to practice decimals.  Don’t </w:t>
      </w:r>
      <w:r w:rsidR="002C68DC">
        <w:rPr>
          <w:rFonts w:ascii="Comic Sans MS" w:hAnsi="Comic Sans MS" w:cs="Arial"/>
          <w:color w:val="000000"/>
          <w:sz w:val="22"/>
          <w:szCs w:val="22"/>
        </w:rPr>
        <w:t>stop practicing the math facts too.  They are needed when working with fractions and decimals.</w:t>
      </w:r>
    </w:p>
    <w:p w:rsidR="00B5017D" w:rsidRPr="008215C4" w:rsidRDefault="00B5017D" w:rsidP="00984150">
      <w:pPr>
        <w:pStyle w:val="BodyText"/>
        <w:spacing w:before="100"/>
        <w:ind w:left="236" w:right="128" w:hanging="16"/>
        <w:rPr>
          <w:rFonts w:ascii="Comic Sans MS" w:hAnsi="Comic Sans MS"/>
        </w:rPr>
      </w:pPr>
    </w:p>
    <w:p w:rsidR="002D558B" w:rsidRPr="008215C4" w:rsidRDefault="002D558B" w:rsidP="00984150">
      <w:pPr>
        <w:pStyle w:val="BodyText"/>
        <w:spacing w:before="100"/>
        <w:ind w:left="236" w:right="128" w:hanging="16"/>
        <w:rPr>
          <w:rFonts w:ascii="Arial Narrow" w:hAnsi="Arial Narrow"/>
        </w:rPr>
        <w:sectPr w:rsidR="002D558B" w:rsidRPr="008215C4">
          <w:type w:val="continuous"/>
          <w:pgSz w:w="12240" w:h="15840"/>
          <w:pgMar w:top="480" w:right="620" w:bottom="280" w:left="500" w:header="720" w:footer="720" w:gutter="0"/>
          <w:cols w:num="2" w:space="720" w:equalWidth="0">
            <w:col w:w="5360" w:space="254"/>
            <w:col w:w="5506"/>
          </w:cols>
        </w:sectPr>
      </w:pPr>
      <w:r w:rsidRPr="008215C4">
        <w:rPr>
          <w:rFonts w:ascii="Arial Narrow" w:hAnsi="Arial Narrow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222250</wp:posOffset>
                </wp:positionH>
                <wp:positionV relativeFrom="paragraph">
                  <wp:posOffset>1972310</wp:posOffset>
                </wp:positionV>
                <wp:extent cx="2753360" cy="269240"/>
                <wp:effectExtent l="0" t="0" r="27940" b="1651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3360" cy="2692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D58797" id="Rectangle 194" o:spid="_x0000_s1026" style="position:absolute;margin-left:17.5pt;margin-top:155.3pt;width:216.8pt;height:21.2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" fillcolor="white [3212]" strokecolor="white [3212]" strokeweight="2pt"/>
            </w:pict>
          </mc:Fallback>
        </mc:AlternateContent>
      </w:r>
    </w:p>
    <w:p w:rsidR="00B5017D" w:rsidRDefault="00136A43" w:rsidP="00984150">
      <w:pPr>
        <w:pStyle w:val="Heading1"/>
        <w:spacing w:before="78"/>
        <w:ind w:left="0" w:right="4200"/>
        <w:rPr>
          <w:b w:val="0"/>
          <w:sz w:val="20"/>
        </w:rPr>
      </w:pPr>
      <w:r w:rsidRPr="00FD02BE">
        <w:rPr>
          <w:rFonts w:ascii="Arial" w:hAnsi="Arial" w:cs="Arial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0560" behindDoc="1" locked="0" layoutInCell="1" allowOverlap="1">
                <wp:simplePos x="0" y="0"/>
                <wp:positionH relativeFrom="page">
                  <wp:align>left</wp:align>
                </wp:positionH>
                <wp:positionV relativeFrom="page">
                  <wp:posOffset>560070</wp:posOffset>
                </wp:positionV>
                <wp:extent cx="7468235" cy="9831070"/>
                <wp:effectExtent l="0" t="0" r="14953615" b="1778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68235" cy="9831070"/>
                          <a:chOff x="0" y="360"/>
                          <a:chExt cx="11761" cy="15482"/>
                        </a:xfrm>
                      </wpg:grpSpPr>
                      <pic:pic xmlns:pic="http://schemas.openxmlformats.org/drawingml/2006/picture">
                        <pic:nvPicPr>
                          <pic:cNvPr id="2" name="Picture 11" descr="crayons, pencil, to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60"/>
                            <a:ext cx="556" cy="852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530" y="485"/>
                            <a:ext cx="11231" cy="14835"/>
                          </a:xfrm>
                          <a:prstGeom prst="rect">
                            <a:avLst/>
                          </a:prstGeom>
                          <a:solidFill>
                            <a:srgbClr val="8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490" y="485"/>
                            <a:ext cx="1126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485" y="480"/>
                            <a:ext cx="0" cy="1487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1755" y="480"/>
                            <a:ext cx="0" cy="1487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AutoShape 6"/>
                        <wps:cNvSpPr>
                          <a:spLocks/>
                        </wps:cNvSpPr>
                        <wps:spPr bwMode="auto">
                          <a:xfrm>
                            <a:off x="0" y="15840"/>
                            <a:ext cx="10" cy="2"/>
                          </a:xfrm>
                          <a:custGeom>
                            <a:avLst/>
                            <a:gdLst>
                              <a:gd name="T0" fmla="*/ 480 w 10"/>
                              <a:gd name="T1" fmla="*/ 490 w 10"/>
                              <a:gd name="T2" fmla="*/ 480 w 10"/>
                              <a:gd name="T3" fmla="*/ 49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480" y="-485"/>
                                </a:moveTo>
                                <a:lnTo>
                                  <a:pt x="490" y="-485"/>
                                </a:lnTo>
                                <a:moveTo>
                                  <a:pt x="480" y="-485"/>
                                </a:moveTo>
                                <a:lnTo>
                                  <a:pt x="490" y="-48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490" y="15355"/>
                            <a:ext cx="1126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4"/>
                        <wps:cNvSpPr>
                          <a:spLocks/>
                        </wps:cNvSpPr>
                        <wps:spPr bwMode="auto">
                          <a:xfrm>
                            <a:off x="0" y="15840"/>
                            <a:ext cx="10" cy="2"/>
                          </a:xfrm>
                          <a:custGeom>
                            <a:avLst/>
                            <a:gdLst>
                              <a:gd name="T0" fmla="*/ 11750 w 10"/>
                              <a:gd name="T1" fmla="*/ 11760 w 10"/>
                              <a:gd name="T2" fmla="*/ 11750 w 10"/>
                              <a:gd name="T3" fmla="*/ 11760 w 1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  <a:cxn ang="0">
                                <a:pos x="T2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">
                                <a:moveTo>
                                  <a:pt x="11750" y="-485"/>
                                </a:moveTo>
                                <a:lnTo>
                                  <a:pt x="11760" y="-485"/>
                                </a:lnTo>
                                <a:moveTo>
                                  <a:pt x="11750" y="-485"/>
                                </a:moveTo>
                                <a:lnTo>
                                  <a:pt x="11760" y="-48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EF6B4" id="Group 2" o:spid="_x0000_s1026" style="position:absolute;margin-left:0;margin-top:44.1pt;width:588.05pt;height:774.1pt;z-index:-251665920;mso-position-horizontal:left;mso-position-horizontal-relative:page;mso-position-vertical-relative:page" coordorigin=",360" coordsize="11761,15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">
                <v:shape id="Picture 11" o:spid="_x0000_s1027" type="#_x0000_t75" alt="crayons, pencil, toy" style="position:absolute;top:360;width:556;height:85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">
                  <v:imagedata r:id="rId8" o:title="crayons, pencil, toy"/>
                </v:shape>
                <v:rect id="Rectangle 10" o:spid="_x0000_s1028" style="position:absolute;left:530;top:485;width:11231;height:14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" fillcolor="maroon" stroked="f"/>
                <v:line id="Line 9" o:spid="_x0000_s1029" style="position:absolute;visibility:visible;mso-wrap-style:square" from="490,485" to="11750,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" strokeweight=".48pt">
                  <v:stroke dashstyle="1 1"/>
                </v:line>
                <v:line id="Line 8" o:spid="_x0000_s1030" style="position:absolute;visibility:visible;mso-wrap-style:square" from="485,480" to="485,15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" strokeweight=".48pt">
                  <v:stroke dashstyle="1 1"/>
                </v:line>
                <v:line id="Line 7" o:spid="_x0000_s1031" style="position:absolute;visibility:visible;mso-wrap-style:square" from="11755,480" to="11755,15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" strokeweight=".48pt">
                  <v:stroke dashstyle="1 1"/>
                </v:line>
                <v:shape id="AutoShape 6" o:spid="_x0000_s1032" style="position:absolute;top:15840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" path="m480,-485r10,m480,-485r10,e" filled="f" strokeweight=".48pt">
                  <v:stroke dashstyle="1 1"/>
                  <v:path arrowok="t" o:connecttype="custom" o:connectlocs="480,0;490,0;480,0;490,0" o:connectangles="0,0,0,0"/>
                </v:shape>
                <v:line id="Line 5" o:spid="_x0000_s1033" style="position:absolute;visibility:visible;mso-wrap-style:square" from="490,15355" to="11750,153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" strokeweight=".48pt">
                  <v:stroke dashstyle="1 1"/>
                </v:line>
                <v:shape id="AutoShape 4" o:spid="_x0000_s1034" style="position:absolute;top:15840;width:10;height:2;visibility:visible;mso-wrap-style:square;v-text-anchor:top" coordsize="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" path="m11750,-485r10,m11750,-485r10,e" filled="f" strokeweight=".48pt">
                  <v:stroke dashstyle="1 1"/>
                  <v:path arrowok="t" o:connecttype="custom" o:connectlocs="11750,0;11760,0;11750,0;11760,0" o:connectangles="0,0,0,0"/>
                </v:shape>
                <w10:wrap anchorx="page" anchory="page"/>
              </v:group>
            </w:pict>
          </mc:Fallback>
        </mc:AlternateContent>
      </w:r>
    </w:p>
    <w:p w:rsidR="00B5017D" w:rsidRDefault="00B5017D" w:rsidP="00984150">
      <w:pPr>
        <w:pStyle w:val="BodyText"/>
        <w:spacing w:before="5"/>
        <w:rPr>
          <w:b/>
          <w:sz w:val="23"/>
        </w:rPr>
      </w:pPr>
    </w:p>
    <w:p w:rsidR="00B5017D" w:rsidRDefault="006B1B09" w:rsidP="00984150">
      <w:pPr>
        <w:pStyle w:val="BodyText"/>
        <w:ind w:left="3907" w:firstLine="413"/>
      </w:pPr>
      <w:r w:rsidRPr="002D558B">
        <w:rPr>
          <w:rFonts w:ascii="Times New Roman" w:eastAsia="Times New Roman" w:hAnsi="Times New Roman" w:cs="Times New Roman"/>
          <w:b/>
          <w:bCs/>
          <w:color w:val="FFFFFF"/>
          <w:sz w:val="33"/>
          <w:szCs w:val="33"/>
          <w:bdr w:val="none" w:sz="0" w:space="0" w:color="auto" w:frame="1"/>
          <w:lang w:bidi="ar-SA"/>
        </w:rPr>
        <w:t>UPCOMING EVENTS</w:t>
      </w:r>
      <w:r>
        <w:rPr>
          <w:color w:val="FFFFFF"/>
        </w:rPr>
        <w:t xml:space="preserve"> </w:t>
      </w:r>
    </w:p>
    <w:p w:rsidR="0081443C" w:rsidRPr="00352769" w:rsidRDefault="00F65E41" w:rsidP="00984150">
      <w:pPr>
        <w:tabs>
          <w:tab w:val="left" w:pos="842"/>
          <w:tab w:val="left" w:pos="843"/>
        </w:tabs>
        <w:spacing w:before="95"/>
        <w:rPr>
          <w:i/>
        </w:rPr>
      </w:pPr>
      <w:r w:rsidRPr="0066172A">
        <w:rPr>
          <w:noProof/>
          <w:color w:val="C00000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>
                <wp:simplePos x="0" y="0"/>
                <wp:positionH relativeFrom="column">
                  <wp:posOffset>3626485</wp:posOffset>
                </wp:positionH>
                <wp:positionV relativeFrom="paragraph">
                  <wp:posOffset>151130</wp:posOffset>
                </wp:positionV>
                <wp:extent cx="3208020" cy="4732020"/>
                <wp:effectExtent l="0" t="0" r="1143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8020" cy="47320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5E41" w:rsidRDefault="00F65E41" w:rsidP="00F65E41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 w:rsidRPr="002430C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APRIL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2- PTA- 7:00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8- Marco’s Pizza Night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9- PD Day- No school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10-13- No School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 xml:space="preserve">14-15- STATE TEST –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ENGLISH LANGUAGE ARTS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 xml:space="preserve">16- Reflections Ceremony at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Kimpton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 xml:space="preserve">30- Art School and Ice Cream 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Social 6:30-8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30- May 1- STATE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TEST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</w:t>
                            </w:r>
                          </w:p>
                          <w:p w:rsidR="00F65E41" w:rsidRDefault="00F65E41" w:rsidP="00F65E41">
                            <w:pPr>
                              <w:tabs>
                                <w:tab w:val="left" w:pos="36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MATH</w:t>
                            </w:r>
                          </w:p>
                          <w:p w:rsidR="0066172A" w:rsidRDefault="0066172A"/>
                          <w:p w:rsidR="002430CF" w:rsidRPr="002430CF" w:rsidRDefault="002430CF" w:rsidP="002430CF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</w:p>
                          <w:p w:rsidR="00A76BC0" w:rsidRDefault="00A76BC0"/>
                          <w:p w:rsidR="00A76BC0" w:rsidRDefault="00A76BC0"/>
                          <w:p w:rsidR="00A76BC0" w:rsidRPr="002430CF" w:rsidRDefault="00A76BC0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</w:p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  <w:p w:rsidR="00200C7F" w:rsidRDefault="00200C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.55pt;margin-top:11.9pt;width:252.6pt;height:372.6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" filled="f" strokecolor="black [3213]">
                <v:textbox>
                  <w:txbxContent>
                    <w:p w:rsidR="00F65E41" w:rsidRDefault="00F65E41" w:rsidP="00F65E41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 w:rsidRPr="002430CF"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APRIL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2- PTA- 7:00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8- Marco’s Pizza Night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9- PD Day- No school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10-13- No School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 xml:space="preserve">14-15- STATE TEST –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ENGLISH LANGUAGE ARTS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 xml:space="preserve">16- Reflections Ceremony at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  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Kimpton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 xml:space="preserve">30- Art School and Ice Cream 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  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Social 6:30-8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30- May 1- STATE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TEST-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</w:t>
                      </w:r>
                    </w:p>
                    <w:p w:rsidR="00F65E41" w:rsidRDefault="00F65E41" w:rsidP="00F65E41">
                      <w:pPr>
                        <w:tabs>
                          <w:tab w:val="left" w:pos="36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          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MATH</w:t>
                      </w:r>
                    </w:p>
                    <w:p w:rsidR="0066172A" w:rsidRDefault="0066172A"/>
                    <w:p w:rsidR="002430CF" w:rsidRPr="002430CF" w:rsidRDefault="002430CF" w:rsidP="002430CF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</w:p>
                    <w:p w:rsidR="00A76BC0" w:rsidRDefault="00A76BC0"/>
                    <w:p w:rsidR="00A76BC0" w:rsidRDefault="00A76BC0"/>
                    <w:p w:rsidR="00A76BC0" w:rsidRPr="002430CF" w:rsidRDefault="00A76BC0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</w:p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  <w:p w:rsidR="00200C7F" w:rsidRDefault="00200C7F"/>
                  </w:txbxContent>
                </v:textbox>
                <w10:wrap type="square"/>
              </v:shape>
            </w:pict>
          </mc:Fallback>
        </mc:AlternateContent>
      </w:r>
      <w:r w:rsidR="002C68DC" w:rsidRPr="008E7FCD"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1" locked="0" layoutInCell="1" allowOverlap="1">
                <wp:simplePos x="0" y="0"/>
                <wp:positionH relativeFrom="column">
                  <wp:posOffset>117389</wp:posOffset>
                </wp:positionH>
                <wp:positionV relativeFrom="paragraph">
                  <wp:posOffset>151147</wp:posOffset>
                </wp:positionV>
                <wp:extent cx="3419475" cy="4744995"/>
                <wp:effectExtent l="0" t="0" r="28575" b="1778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4744995"/>
                        </a:xfrm>
                        <a:prstGeom prst="rect">
                          <a:avLst/>
                        </a:prstGeom>
                        <a:solidFill>
                          <a:srgbClr val="800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68DC" w:rsidRPr="002430CF" w:rsidRDefault="002C68DC" w:rsidP="002C68DC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 w:rsidRPr="002430C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MARCH 2020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1- Happy birthday, Ohio- 1803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 xml:space="preserve">5-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Lakeview Musical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PTA Meeting- 7:00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6- DEAR Day- 2:00 – 2:45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8- Daylight Savings Begin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- Spring    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ahead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 xml:space="preserve">11-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Field trip to Hale Farm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 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Marco’s Pizza Night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13- KidScript- 9:3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0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17- Election Day- no school for  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   Students; St. Patrick’s Day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18- RealEyes- 10:40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>20- Early Release- end of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ind w:left="27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ab/>
                              <w:t xml:space="preserve">Quarter 3; Quarterly   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ind w:left="27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 xml:space="preserve">      Activity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ind w:left="27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23-27- Spring Break</w:t>
                            </w:r>
                          </w:p>
                          <w:p w:rsidR="002C68DC" w:rsidRDefault="002C68DC" w:rsidP="002C68DC">
                            <w:pPr>
                              <w:tabs>
                                <w:tab w:val="left" w:pos="270"/>
                              </w:tabs>
                              <w:ind w:left="27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30- School resumes</w:t>
                            </w:r>
                          </w:p>
                          <w:p w:rsidR="00F65E41" w:rsidRDefault="00F65E41" w:rsidP="002C68DC">
                            <w:pPr>
                              <w:tabs>
                                <w:tab w:val="left" w:pos="270"/>
                              </w:tabs>
                              <w:ind w:left="27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33"/>
                                <w:szCs w:val="33"/>
                              </w:rPr>
                              <w:t>31- PAWS Store</w:t>
                            </w:r>
                          </w:p>
                          <w:p w:rsidR="002430CF" w:rsidRDefault="002430CF" w:rsidP="002430CF">
                            <w:pPr>
                              <w:pStyle w:val="font8"/>
                              <w:spacing w:before="240" w:beforeAutospacing="0" w:after="0" w:afterAutospacing="0"/>
                              <w:textAlignment w:val="baseline"/>
                              <w:rPr>
                                <w:rFonts w:ascii="Comic Sans MS" w:hAnsi="Comic Sans MS"/>
                                <w:color w:val="343F64"/>
                                <w:sz w:val="33"/>
                                <w:szCs w:val="33"/>
                              </w:rPr>
                            </w:pPr>
                          </w:p>
                          <w:p w:rsidR="0066172A" w:rsidRDefault="002430CF" w:rsidP="002C68DC">
                            <w:pPr>
                              <w:pStyle w:val="font8"/>
                              <w:numPr>
                                <w:ilvl w:val="0"/>
                                <w:numId w:val="13"/>
                              </w:numPr>
                              <w:spacing w:before="0" w:beforeAutospacing="0" w:after="0" w:afterAutospacing="0"/>
                              <w:ind w:left="120"/>
                              <w:textAlignment w:val="baseline"/>
                              <w:rPr>
                                <w:rFonts w:ascii="Comic Sans MS" w:hAnsi="Comic Sans MS"/>
                                <w:color w:val="343F64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color w:val="FFFFFF"/>
                                <w:sz w:val="33"/>
                                <w:szCs w:val="33"/>
                                <w:bdr w:val="none" w:sz="0" w:space="0" w:color="auto" w:frame="1"/>
                              </w:rPr>
                              <w:t> </w:t>
                            </w:r>
                          </w:p>
                          <w:p w:rsidR="0066172A" w:rsidRDefault="0066172A" w:rsidP="0066172A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Style w:val="wixguard"/>
                                <w:rFonts w:eastAsiaTheme="majorEastAsia"/>
                                <w:color w:val="FFFFFF"/>
                                <w:sz w:val="33"/>
                                <w:szCs w:val="33"/>
                                <w:bdr w:val="none" w:sz="0" w:space="0" w:color="auto" w:frame="1"/>
                              </w:rPr>
                              <w:t>​</w:t>
                            </w:r>
                          </w:p>
                          <w:p w:rsidR="0066172A" w:rsidRDefault="0066172A" w:rsidP="0066172A">
                            <w:pPr>
                              <w:pStyle w:val="font8"/>
                              <w:spacing w:before="0" w:beforeAutospacing="0" w:after="0" w:afterAutospacing="0"/>
                              <w:textAlignment w:val="baseline"/>
                              <w:rPr>
                                <w:rFonts w:ascii="Comic Sans MS" w:hAnsi="Comic Sans MS"/>
                                <w:color w:val="343F64"/>
                                <w:sz w:val="33"/>
                                <w:szCs w:val="33"/>
                              </w:rPr>
                            </w:pPr>
                            <w:r>
                              <w:rPr>
                                <w:rStyle w:val="wixguard"/>
                                <w:rFonts w:eastAsiaTheme="majorEastAsia"/>
                                <w:color w:val="FFFFFF"/>
                                <w:sz w:val="33"/>
                                <w:szCs w:val="33"/>
                                <w:bdr w:val="none" w:sz="0" w:space="0" w:color="auto" w:frame="1"/>
                              </w:rPr>
                              <w:t>​</w:t>
                            </w:r>
                          </w:p>
                          <w:p w:rsidR="008E7FCD" w:rsidRDefault="00E43A83" w:rsidP="0066172A">
                            <w:pPr>
                              <w:pStyle w:val="ListParagraph"/>
                              <w:ind w:left="720" w:firstLine="0"/>
                            </w:pPr>
                            <w:r>
                              <w:t xml:space="preserve"> </w:t>
                            </w:r>
                            <w:r w:rsidR="00352769">
                              <w:t xml:space="preserve">    </w:t>
                            </w:r>
                          </w:p>
                          <w:p w:rsidR="00352769" w:rsidRDefault="00352769" w:rsidP="00352769">
                            <w:pPr>
                              <w:pStyle w:val="ListParagraph"/>
                              <w:ind w:left="720"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9.25pt;margin-top:11.9pt;width:269.25pt;height:373.6pt;z-index:-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" fillcolor="maroon">
                <v:textbox>
                  <w:txbxContent>
                    <w:p w:rsidR="002C68DC" w:rsidRPr="002430CF" w:rsidRDefault="002C68DC" w:rsidP="002C68DC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 w:rsidRPr="002430CF"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MARCH 2020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t xml:space="preserve"> </w:t>
                      </w:r>
                      <w:r>
                        <w:tab/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1- Happy birthday, Ohio- 1803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 xml:space="preserve">5-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Lakeview Musical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PTA Meeting- 7:00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6- DEAR Day- 2:00 – 2:45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8- Daylight Savings Begins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- Spring    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ahead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 xml:space="preserve">11-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Field trip to Hale Farm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  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Marco’s Pizza Night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13- KidScript- 9:3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0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17- Election Day- no school for  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   Students; St. Patrick’s Day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18- RealEyes- 10:40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>20- Early Release- end of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ind w:left="270"/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ab/>
                        <w:t xml:space="preserve">Quarter 3; Quarterly   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ind w:left="270"/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 xml:space="preserve">      Activity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ind w:left="270"/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23-27- Spring Break</w:t>
                      </w:r>
                    </w:p>
                    <w:p w:rsidR="002C68DC" w:rsidRDefault="002C68DC" w:rsidP="002C68DC">
                      <w:pPr>
                        <w:tabs>
                          <w:tab w:val="left" w:pos="270"/>
                        </w:tabs>
                        <w:ind w:left="270"/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30- School resumes</w:t>
                      </w:r>
                    </w:p>
                    <w:p w:rsidR="00F65E41" w:rsidRDefault="00F65E41" w:rsidP="002C68DC">
                      <w:pPr>
                        <w:tabs>
                          <w:tab w:val="left" w:pos="270"/>
                        </w:tabs>
                        <w:ind w:left="270"/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33"/>
                          <w:szCs w:val="33"/>
                        </w:rPr>
                        <w:t>31- PAWS Store</w:t>
                      </w:r>
                    </w:p>
                    <w:p w:rsidR="002430CF" w:rsidRDefault="002430CF" w:rsidP="002430CF">
                      <w:pPr>
                        <w:pStyle w:val="font8"/>
                        <w:spacing w:before="240" w:beforeAutospacing="0" w:after="0" w:afterAutospacing="0"/>
                        <w:textAlignment w:val="baseline"/>
                        <w:rPr>
                          <w:rFonts w:ascii="Comic Sans MS" w:hAnsi="Comic Sans MS"/>
                          <w:color w:val="343F64"/>
                          <w:sz w:val="33"/>
                          <w:szCs w:val="33"/>
                        </w:rPr>
                      </w:pPr>
                    </w:p>
                    <w:p w:rsidR="0066172A" w:rsidRDefault="002430CF" w:rsidP="002C68DC">
                      <w:pPr>
                        <w:pStyle w:val="font8"/>
                        <w:numPr>
                          <w:ilvl w:val="0"/>
                          <w:numId w:val="13"/>
                        </w:numPr>
                        <w:spacing w:before="0" w:beforeAutospacing="0" w:after="0" w:afterAutospacing="0"/>
                        <w:ind w:left="120"/>
                        <w:textAlignment w:val="baseline"/>
                        <w:rPr>
                          <w:rFonts w:ascii="Comic Sans MS" w:hAnsi="Comic Sans MS"/>
                          <w:color w:val="343F64"/>
                          <w:sz w:val="33"/>
                          <w:szCs w:val="33"/>
                        </w:rPr>
                      </w:pPr>
                      <w:r>
                        <w:rPr>
                          <w:color w:val="FFFFFF"/>
                          <w:sz w:val="33"/>
                          <w:szCs w:val="33"/>
                          <w:bdr w:val="none" w:sz="0" w:space="0" w:color="auto" w:frame="1"/>
                        </w:rPr>
                        <w:t> </w:t>
                      </w:r>
                    </w:p>
                    <w:p w:rsidR="0066172A" w:rsidRDefault="0066172A" w:rsidP="0066172A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33"/>
                          <w:szCs w:val="33"/>
                        </w:rPr>
                      </w:pPr>
                      <w:r>
                        <w:rPr>
                          <w:rStyle w:val="wixguard"/>
                          <w:rFonts w:eastAsiaTheme="majorEastAsia"/>
                          <w:color w:val="FFFFFF"/>
                          <w:sz w:val="33"/>
                          <w:szCs w:val="33"/>
                          <w:bdr w:val="none" w:sz="0" w:space="0" w:color="auto" w:frame="1"/>
                        </w:rPr>
                        <w:t>​</w:t>
                      </w:r>
                    </w:p>
                    <w:p w:rsidR="0066172A" w:rsidRDefault="0066172A" w:rsidP="0066172A">
                      <w:pPr>
                        <w:pStyle w:val="font8"/>
                        <w:spacing w:before="0" w:beforeAutospacing="0" w:after="0" w:afterAutospacing="0"/>
                        <w:textAlignment w:val="baseline"/>
                        <w:rPr>
                          <w:rFonts w:ascii="Comic Sans MS" w:hAnsi="Comic Sans MS"/>
                          <w:color w:val="343F64"/>
                          <w:sz w:val="33"/>
                          <w:szCs w:val="33"/>
                        </w:rPr>
                      </w:pPr>
                      <w:r>
                        <w:rPr>
                          <w:rStyle w:val="wixguard"/>
                          <w:rFonts w:eastAsiaTheme="majorEastAsia"/>
                          <w:color w:val="FFFFFF"/>
                          <w:sz w:val="33"/>
                          <w:szCs w:val="33"/>
                          <w:bdr w:val="none" w:sz="0" w:space="0" w:color="auto" w:frame="1"/>
                        </w:rPr>
                        <w:t>​</w:t>
                      </w:r>
                    </w:p>
                    <w:p w:rsidR="008E7FCD" w:rsidRDefault="00E43A83" w:rsidP="0066172A">
                      <w:pPr>
                        <w:pStyle w:val="ListParagraph"/>
                        <w:ind w:left="720" w:firstLine="0"/>
                      </w:pPr>
                      <w:r>
                        <w:t xml:space="preserve"> </w:t>
                      </w:r>
                      <w:r w:rsidR="00352769">
                        <w:t xml:space="preserve">    </w:t>
                      </w:r>
                    </w:p>
                    <w:p w:rsidR="00352769" w:rsidRDefault="00352769" w:rsidP="00352769">
                      <w:pPr>
                        <w:pStyle w:val="ListParagraph"/>
                        <w:ind w:left="720" w:firstLine="0"/>
                      </w:pPr>
                    </w:p>
                  </w:txbxContent>
                </v:textbox>
              </v:shape>
            </w:pict>
          </mc:Fallback>
        </mc:AlternateContent>
      </w:r>
    </w:p>
    <w:sectPr w:rsidR="0081443C" w:rsidRPr="00352769" w:rsidSect="008A3C3C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53F1A"/>
    <w:multiLevelType w:val="hybridMultilevel"/>
    <w:tmpl w:val="ED12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93495"/>
    <w:multiLevelType w:val="multilevel"/>
    <w:tmpl w:val="CAC6C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187640"/>
    <w:multiLevelType w:val="hybridMultilevel"/>
    <w:tmpl w:val="68FE4F44"/>
    <w:lvl w:ilvl="0" w:tplc="5988512A">
      <w:numFmt w:val="bullet"/>
      <w:lvlText w:val="•"/>
      <w:lvlJc w:val="left"/>
      <w:pPr>
        <w:ind w:left="842" w:hanging="308"/>
      </w:pPr>
      <w:rPr>
        <w:rFonts w:ascii="Microsoft Sans Serif" w:eastAsia="Microsoft Sans Serif" w:hAnsi="Microsoft Sans Serif" w:cs="Microsoft Sans Serif" w:hint="default"/>
        <w:color w:val="FFFFFF"/>
        <w:w w:val="100"/>
        <w:sz w:val="22"/>
        <w:szCs w:val="22"/>
        <w:lang w:val="en-US" w:eastAsia="en-US" w:bidi="en-US"/>
      </w:rPr>
    </w:lvl>
    <w:lvl w:ilvl="1" w:tplc="5088DBBA">
      <w:numFmt w:val="bullet"/>
      <w:lvlText w:val="•"/>
      <w:lvlJc w:val="left"/>
      <w:pPr>
        <w:ind w:left="1868" w:hanging="308"/>
      </w:pPr>
      <w:rPr>
        <w:rFonts w:hint="default"/>
        <w:lang w:val="en-US" w:eastAsia="en-US" w:bidi="en-US"/>
      </w:rPr>
    </w:lvl>
    <w:lvl w:ilvl="2" w:tplc="0130FC74">
      <w:numFmt w:val="bullet"/>
      <w:lvlText w:val="•"/>
      <w:lvlJc w:val="left"/>
      <w:pPr>
        <w:ind w:left="2896" w:hanging="308"/>
      </w:pPr>
      <w:rPr>
        <w:rFonts w:hint="default"/>
        <w:lang w:val="en-US" w:eastAsia="en-US" w:bidi="en-US"/>
      </w:rPr>
    </w:lvl>
    <w:lvl w:ilvl="3" w:tplc="96CE0CB2">
      <w:numFmt w:val="bullet"/>
      <w:lvlText w:val="•"/>
      <w:lvlJc w:val="left"/>
      <w:pPr>
        <w:ind w:left="3924" w:hanging="308"/>
      </w:pPr>
      <w:rPr>
        <w:rFonts w:hint="default"/>
        <w:lang w:val="en-US" w:eastAsia="en-US" w:bidi="en-US"/>
      </w:rPr>
    </w:lvl>
    <w:lvl w:ilvl="4" w:tplc="8F344D78">
      <w:numFmt w:val="bullet"/>
      <w:lvlText w:val="•"/>
      <w:lvlJc w:val="left"/>
      <w:pPr>
        <w:ind w:left="4952" w:hanging="308"/>
      </w:pPr>
      <w:rPr>
        <w:rFonts w:hint="default"/>
        <w:lang w:val="en-US" w:eastAsia="en-US" w:bidi="en-US"/>
      </w:rPr>
    </w:lvl>
    <w:lvl w:ilvl="5" w:tplc="47A28C08">
      <w:numFmt w:val="bullet"/>
      <w:lvlText w:val="•"/>
      <w:lvlJc w:val="left"/>
      <w:pPr>
        <w:ind w:left="5980" w:hanging="308"/>
      </w:pPr>
      <w:rPr>
        <w:rFonts w:hint="default"/>
        <w:lang w:val="en-US" w:eastAsia="en-US" w:bidi="en-US"/>
      </w:rPr>
    </w:lvl>
    <w:lvl w:ilvl="6" w:tplc="AE14D8C2">
      <w:numFmt w:val="bullet"/>
      <w:lvlText w:val="•"/>
      <w:lvlJc w:val="left"/>
      <w:pPr>
        <w:ind w:left="7008" w:hanging="308"/>
      </w:pPr>
      <w:rPr>
        <w:rFonts w:hint="default"/>
        <w:lang w:val="en-US" w:eastAsia="en-US" w:bidi="en-US"/>
      </w:rPr>
    </w:lvl>
    <w:lvl w:ilvl="7" w:tplc="295E871A">
      <w:numFmt w:val="bullet"/>
      <w:lvlText w:val="•"/>
      <w:lvlJc w:val="left"/>
      <w:pPr>
        <w:ind w:left="8036" w:hanging="308"/>
      </w:pPr>
      <w:rPr>
        <w:rFonts w:hint="default"/>
        <w:lang w:val="en-US" w:eastAsia="en-US" w:bidi="en-US"/>
      </w:rPr>
    </w:lvl>
    <w:lvl w:ilvl="8" w:tplc="627CC906">
      <w:numFmt w:val="bullet"/>
      <w:lvlText w:val="•"/>
      <w:lvlJc w:val="left"/>
      <w:pPr>
        <w:ind w:left="9064" w:hanging="308"/>
      </w:pPr>
      <w:rPr>
        <w:rFonts w:hint="default"/>
        <w:lang w:val="en-US" w:eastAsia="en-US" w:bidi="en-US"/>
      </w:rPr>
    </w:lvl>
  </w:abstractNum>
  <w:abstractNum w:abstractNumId="3" w15:restartNumberingAfterBreak="0">
    <w:nsid w:val="1EA26063"/>
    <w:multiLevelType w:val="hybridMultilevel"/>
    <w:tmpl w:val="10387B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B2475"/>
    <w:multiLevelType w:val="hybridMultilevel"/>
    <w:tmpl w:val="01A451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EC5EE0"/>
    <w:multiLevelType w:val="hybridMultilevel"/>
    <w:tmpl w:val="E1AC27C4"/>
    <w:lvl w:ilvl="0" w:tplc="0409000B">
      <w:start w:val="1"/>
      <w:numFmt w:val="bullet"/>
      <w:lvlText w:val=""/>
      <w:lvlJc w:val="left"/>
      <w:pPr>
        <w:ind w:left="24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26" w:hanging="360"/>
      </w:pPr>
      <w:rPr>
        <w:rFonts w:ascii="Wingdings" w:hAnsi="Wingdings" w:hint="default"/>
      </w:rPr>
    </w:lvl>
  </w:abstractNum>
  <w:abstractNum w:abstractNumId="6" w15:restartNumberingAfterBreak="0">
    <w:nsid w:val="35E728CA"/>
    <w:multiLevelType w:val="hybridMultilevel"/>
    <w:tmpl w:val="F5C077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33F07"/>
    <w:multiLevelType w:val="hybridMultilevel"/>
    <w:tmpl w:val="6408E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F13460"/>
    <w:multiLevelType w:val="hybridMultilevel"/>
    <w:tmpl w:val="298A0E7A"/>
    <w:lvl w:ilvl="0" w:tplc="C4602FC0">
      <w:numFmt w:val="bullet"/>
      <w:lvlText w:val=""/>
      <w:lvlJc w:val="left"/>
      <w:pPr>
        <w:ind w:left="674" w:hanging="295"/>
      </w:pPr>
      <w:rPr>
        <w:rFonts w:hint="default"/>
        <w:w w:val="100"/>
        <w:lang w:val="en-US" w:eastAsia="en-US" w:bidi="en-US"/>
      </w:rPr>
    </w:lvl>
    <w:lvl w:ilvl="1" w:tplc="63BEEE92">
      <w:numFmt w:val="bullet"/>
      <w:lvlText w:val=""/>
      <w:lvlJc w:val="left"/>
      <w:pPr>
        <w:ind w:left="789" w:hanging="295"/>
      </w:pPr>
      <w:rPr>
        <w:rFonts w:ascii="Symbol" w:eastAsia="Symbol" w:hAnsi="Symbol" w:cs="Symbol" w:hint="default"/>
        <w:color w:val="FFFFFF"/>
        <w:w w:val="100"/>
        <w:sz w:val="22"/>
        <w:szCs w:val="22"/>
        <w:lang w:val="en-US" w:eastAsia="en-US" w:bidi="en-US"/>
      </w:rPr>
    </w:lvl>
    <w:lvl w:ilvl="2" w:tplc="D57A58B4">
      <w:numFmt w:val="bullet"/>
      <w:lvlText w:val="•"/>
      <w:lvlJc w:val="left"/>
      <w:pPr>
        <w:ind w:left="1288" w:hanging="295"/>
      </w:pPr>
      <w:rPr>
        <w:rFonts w:hint="default"/>
        <w:lang w:val="en-US" w:eastAsia="en-US" w:bidi="en-US"/>
      </w:rPr>
    </w:lvl>
    <w:lvl w:ilvl="3" w:tplc="88D6DBB2">
      <w:numFmt w:val="bullet"/>
      <w:lvlText w:val="•"/>
      <w:lvlJc w:val="left"/>
      <w:pPr>
        <w:ind w:left="1797" w:hanging="295"/>
      </w:pPr>
      <w:rPr>
        <w:rFonts w:hint="default"/>
        <w:lang w:val="en-US" w:eastAsia="en-US" w:bidi="en-US"/>
      </w:rPr>
    </w:lvl>
    <w:lvl w:ilvl="4" w:tplc="FFA8856A">
      <w:numFmt w:val="bullet"/>
      <w:lvlText w:val="•"/>
      <w:lvlJc w:val="left"/>
      <w:pPr>
        <w:ind w:left="2306" w:hanging="295"/>
      </w:pPr>
      <w:rPr>
        <w:rFonts w:hint="default"/>
        <w:lang w:val="en-US" w:eastAsia="en-US" w:bidi="en-US"/>
      </w:rPr>
    </w:lvl>
    <w:lvl w:ilvl="5" w:tplc="BDD04848">
      <w:numFmt w:val="bullet"/>
      <w:lvlText w:val="•"/>
      <w:lvlJc w:val="left"/>
      <w:pPr>
        <w:ind w:left="2815" w:hanging="295"/>
      </w:pPr>
      <w:rPr>
        <w:rFonts w:hint="default"/>
        <w:lang w:val="en-US" w:eastAsia="en-US" w:bidi="en-US"/>
      </w:rPr>
    </w:lvl>
    <w:lvl w:ilvl="6" w:tplc="71124FC4">
      <w:numFmt w:val="bullet"/>
      <w:lvlText w:val="•"/>
      <w:lvlJc w:val="left"/>
      <w:pPr>
        <w:ind w:left="3323" w:hanging="295"/>
      </w:pPr>
      <w:rPr>
        <w:rFonts w:hint="default"/>
        <w:lang w:val="en-US" w:eastAsia="en-US" w:bidi="en-US"/>
      </w:rPr>
    </w:lvl>
    <w:lvl w:ilvl="7" w:tplc="73309D18">
      <w:numFmt w:val="bullet"/>
      <w:lvlText w:val="•"/>
      <w:lvlJc w:val="left"/>
      <w:pPr>
        <w:ind w:left="3832" w:hanging="295"/>
      </w:pPr>
      <w:rPr>
        <w:rFonts w:hint="default"/>
        <w:lang w:val="en-US" w:eastAsia="en-US" w:bidi="en-US"/>
      </w:rPr>
    </w:lvl>
    <w:lvl w:ilvl="8" w:tplc="2F16CBF0">
      <w:numFmt w:val="bullet"/>
      <w:lvlText w:val="•"/>
      <w:lvlJc w:val="left"/>
      <w:pPr>
        <w:ind w:left="4341" w:hanging="295"/>
      </w:pPr>
      <w:rPr>
        <w:rFonts w:hint="default"/>
        <w:lang w:val="en-US" w:eastAsia="en-US" w:bidi="en-US"/>
      </w:rPr>
    </w:lvl>
  </w:abstractNum>
  <w:abstractNum w:abstractNumId="9" w15:restartNumberingAfterBreak="0">
    <w:nsid w:val="4E961518"/>
    <w:multiLevelType w:val="hybridMultilevel"/>
    <w:tmpl w:val="027C94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E5B12"/>
    <w:multiLevelType w:val="hybridMultilevel"/>
    <w:tmpl w:val="0D42F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060995"/>
    <w:multiLevelType w:val="hybridMultilevel"/>
    <w:tmpl w:val="860C24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6012A9"/>
    <w:multiLevelType w:val="hybridMultilevel"/>
    <w:tmpl w:val="43DE249E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6E157C31"/>
    <w:multiLevelType w:val="hybridMultilevel"/>
    <w:tmpl w:val="6936A15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F63426"/>
    <w:multiLevelType w:val="hybridMultilevel"/>
    <w:tmpl w:val="979EF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513188"/>
    <w:multiLevelType w:val="multilevel"/>
    <w:tmpl w:val="BBA8B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8"/>
  </w:num>
  <w:num w:numId="3">
    <w:abstractNumId w:val="12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10"/>
  </w:num>
  <w:num w:numId="9">
    <w:abstractNumId w:val="13"/>
  </w:num>
  <w:num w:numId="10">
    <w:abstractNumId w:val="6"/>
  </w:num>
  <w:num w:numId="11">
    <w:abstractNumId w:val="7"/>
  </w:num>
  <w:num w:numId="12">
    <w:abstractNumId w:val="1"/>
  </w:num>
  <w:num w:numId="13">
    <w:abstractNumId w:val="15"/>
  </w:num>
  <w:num w:numId="14">
    <w:abstractNumId w:val="11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MTcwNjI1tDCxMDdR0lEKTi0uzszPAykwqwUAzo0VPywAAAA="/>
  </w:docVars>
  <w:rsids>
    <w:rsidRoot w:val="00B5017D"/>
    <w:rsid w:val="00011CA9"/>
    <w:rsid w:val="00030345"/>
    <w:rsid w:val="00041647"/>
    <w:rsid w:val="000C452C"/>
    <w:rsid w:val="000E51EF"/>
    <w:rsid w:val="00136A43"/>
    <w:rsid w:val="001541C2"/>
    <w:rsid w:val="001850DD"/>
    <w:rsid w:val="00200C7F"/>
    <w:rsid w:val="002430CF"/>
    <w:rsid w:val="002B08C3"/>
    <w:rsid w:val="002C68DC"/>
    <w:rsid w:val="002D558B"/>
    <w:rsid w:val="003268DF"/>
    <w:rsid w:val="00352769"/>
    <w:rsid w:val="003774CB"/>
    <w:rsid w:val="00377BFB"/>
    <w:rsid w:val="003C6C80"/>
    <w:rsid w:val="00437ADA"/>
    <w:rsid w:val="00493B58"/>
    <w:rsid w:val="004B28EC"/>
    <w:rsid w:val="0050331F"/>
    <w:rsid w:val="0052550C"/>
    <w:rsid w:val="00557FD8"/>
    <w:rsid w:val="005745A8"/>
    <w:rsid w:val="005A3822"/>
    <w:rsid w:val="005C52DC"/>
    <w:rsid w:val="00614572"/>
    <w:rsid w:val="006216B2"/>
    <w:rsid w:val="0066172A"/>
    <w:rsid w:val="006A7AA5"/>
    <w:rsid w:val="006B1B09"/>
    <w:rsid w:val="006C34C6"/>
    <w:rsid w:val="006F5997"/>
    <w:rsid w:val="007058F6"/>
    <w:rsid w:val="00741C76"/>
    <w:rsid w:val="007D0F33"/>
    <w:rsid w:val="007F2AFC"/>
    <w:rsid w:val="008079BE"/>
    <w:rsid w:val="0081443C"/>
    <w:rsid w:val="008215C4"/>
    <w:rsid w:val="00821B9E"/>
    <w:rsid w:val="00832FF3"/>
    <w:rsid w:val="00835DCD"/>
    <w:rsid w:val="008670EF"/>
    <w:rsid w:val="00883D41"/>
    <w:rsid w:val="008A3C3C"/>
    <w:rsid w:val="008C1588"/>
    <w:rsid w:val="008E6DCD"/>
    <w:rsid w:val="008E7FCD"/>
    <w:rsid w:val="00984150"/>
    <w:rsid w:val="009D443C"/>
    <w:rsid w:val="009E3C01"/>
    <w:rsid w:val="00A25DDD"/>
    <w:rsid w:val="00A71BDA"/>
    <w:rsid w:val="00A76BC0"/>
    <w:rsid w:val="00AA21B1"/>
    <w:rsid w:val="00AE54F6"/>
    <w:rsid w:val="00B00266"/>
    <w:rsid w:val="00B24BBD"/>
    <w:rsid w:val="00B26B42"/>
    <w:rsid w:val="00B37A1B"/>
    <w:rsid w:val="00B5017D"/>
    <w:rsid w:val="00B5197F"/>
    <w:rsid w:val="00BA52A0"/>
    <w:rsid w:val="00BC5B7E"/>
    <w:rsid w:val="00C06B0C"/>
    <w:rsid w:val="00C85E81"/>
    <w:rsid w:val="00CB5E89"/>
    <w:rsid w:val="00D05ECF"/>
    <w:rsid w:val="00D14857"/>
    <w:rsid w:val="00D17FBE"/>
    <w:rsid w:val="00D62AD5"/>
    <w:rsid w:val="00D8098E"/>
    <w:rsid w:val="00DF4E23"/>
    <w:rsid w:val="00E06464"/>
    <w:rsid w:val="00E43A83"/>
    <w:rsid w:val="00E5595B"/>
    <w:rsid w:val="00E71F95"/>
    <w:rsid w:val="00EB6062"/>
    <w:rsid w:val="00EF71AF"/>
    <w:rsid w:val="00F345F5"/>
    <w:rsid w:val="00F400E3"/>
    <w:rsid w:val="00F541F7"/>
    <w:rsid w:val="00F65E41"/>
    <w:rsid w:val="00F667AD"/>
    <w:rsid w:val="00F7766A"/>
    <w:rsid w:val="00F83B5D"/>
    <w:rsid w:val="00FC799E"/>
    <w:rsid w:val="00FD02BE"/>
    <w:rsid w:val="00FF4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4E3AC"/>
  <w15:docId w15:val="{5664A5F5-CDF2-4C8E-AC29-22C7FD3B7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  <w:lang w:bidi="en-US"/>
    </w:rPr>
  </w:style>
  <w:style w:type="paragraph" w:styleId="Heading1">
    <w:name w:val="heading 1"/>
    <w:basedOn w:val="Normal"/>
    <w:uiPriority w:val="9"/>
    <w:qFormat/>
    <w:pPr>
      <w:spacing w:before="1"/>
      <w:ind w:left="56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85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2FF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6"/>
      <w:ind w:left="842" w:hanging="30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832FF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customStyle="1" w:styleId="gd">
    <w:name w:val="gd"/>
    <w:basedOn w:val="DefaultParagraphFont"/>
    <w:rsid w:val="00832FF3"/>
  </w:style>
  <w:style w:type="character" w:customStyle="1" w:styleId="g3">
    <w:name w:val="g3"/>
    <w:basedOn w:val="DefaultParagraphFont"/>
    <w:rsid w:val="00832FF3"/>
  </w:style>
  <w:style w:type="character" w:customStyle="1" w:styleId="hb">
    <w:name w:val="hb"/>
    <w:basedOn w:val="DefaultParagraphFont"/>
    <w:rsid w:val="00832FF3"/>
  </w:style>
  <w:style w:type="character" w:customStyle="1" w:styleId="g2">
    <w:name w:val="g2"/>
    <w:basedOn w:val="DefaultParagraphFont"/>
    <w:rsid w:val="00832FF3"/>
  </w:style>
  <w:style w:type="character" w:styleId="Hyperlink">
    <w:name w:val="Hyperlink"/>
    <w:basedOn w:val="DefaultParagraphFont"/>
    <w:uiPriority w:val="99"/>
    <w:unhideWhenUsed/>
    <w:rsid w:val="00F667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7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D443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D8098E"/>
    <w:rPr>
      <w:rFonts w:ascii="Microsoft Sans Serif" w:eastAsia="Microsoft Sans Serif" w:hAnsi="Microsoft Sans Serif" w:cs="Microsoft Sans Serif"/>
      <w:b/>
      <w:bCs/>
      <w:lang w:bidi="en-US"/>
    </w:rPr>
  </w:style>
  <w:style w:type="paragraph" w:customStyle="1" w:styleId="font8">
    <w:name w:val="font_8"/>
    <w:basedOn w:val="Normal"/>
    <w:rsid w:val="0066172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wixguard">
    <w:name w:val="wixguard"/>
    <w:basedOn w:val="DefaultParagraphFont"/>
    <w:rsid w:val="00661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5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3885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0224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442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50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8234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16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91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945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891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5928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35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575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4385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5375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119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4439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0815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264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0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076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3469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4985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6157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653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0186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8430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4066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0551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8833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7451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447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2212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2665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0021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45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5044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66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16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1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2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36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nes, Karen</dc:creator>
  <cp:lastModifiedBy>Haines, Karen</cp:lastModifiedBy>
  <cp:revision>4</cp:revision>
  <cp:lastPrinted>2019-10-07T22:19:00Z</cp:lastPrinted>
  <dcterms:created xsi:type="dcterms:W3CDTF">2020-03-03T02:36:00Z</dcterms:created>
  <dcterms:modified xsi:type="dcterms:W3CDTF">2020-03-03T03:1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05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19-09-03T00:00:00Z</vt:filetime>
  </property>
</Properties>
</file>